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A9E21" w14:textId="77777777" w:rsidR="00843603" w:rsidRDefault="00843603" w:rsidP="00843603">
      <w:pPr>
        <w:spacing w:after="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4C2EE3">
        <w:rPr>
          <w:rFonts w:ascii="Times New Roman" w:hAnsi="Times New Roman" w:cs="Times New Roman"/>
          <w:b/>
          <w:sz w:val="24"/>
          <w:szCs w:val="24"/>
          <w:lang w:val="bg-BG"/>
        </w:rPr>
        <w:t>Анкетно проучване на студенти-първокурсници в ОКС „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>магистър</w:t>
      </w:r>
      <w:r w:rsidRPr="004C2EE3">
        <w:rPr>
          <w:rFonts w:ascii="Times New Roman" w:hAnsi="Times New Roman" w:cs="Times New Roman"/>
          <w:b/>
          <w:sz w:val="24"/>
          <w:szCs w:val="24"/>
          <w:lang w:val="bg-BG"/>
        </w:rPr>
        <w:t>“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>, специалност „Фармация“</w:t>
      </w:r>
    </w:p>
    <w:p w14:paraId="5607EEEF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</w:p>
    <w:p w14:paraId="0966363F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95127B">
        <w:rPr>
          <w:rFonts w:ascii="Times New Roman" w:hAnsi="Times New Roman" w:cs="Times New Roman"/>
          <w:b/>
          <w:sz w:val="24"/>
          <w:szCs w:val="24"/>
          <w:lang w:val="bg-BG"/>
        </w:rPr>
        <w:t>Цел на проучването</w:t>
      </w:r>
      <w:r w:rsidRPr="007A5FC6">
        <w:rPr>
          <w:rFonts w:ascii="Times New Roman" w:hAnsi="Times New Roman" w:cs="Times New Roman"/>
          <w:sz w:val="24"/>
          <w:szCs w:val="24"/>
          <w:lang w:val="bg-BG"/>
        </w:rPr>
        <w:t xml:space="preserve"> е да се оценят мотивите на новоприетите студенти за избор на специалност за висше образование, тяхното първоначално мнение относно дейността на кариерните центрове и ефективността на стажантските програми, както и трудностите, които те срещат при преминаване от училищното към университетското образование.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14:paraId="5720A59C" w14:textId="77777777" w:rsidR="005A2383" w:rsidRDefault="005A2383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313BC62F" w14:textId="3F591252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Проведеното анкетиране в периода 2021-2023 за студенти от специалност „Фармация“ показа, че:</w:t>
      </w:r>
    </w:p>
    <w:p w14:paraId="5D2ED4DC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68A8E951" w14:textId="77777777" w:rsidR="00E60951" w:rsidRPr="0070732E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70732E">
        <w:rPr>
          <w:rFonts w:ascii="Times New Roman" w:hAnsi="Times New Roman" w:cs="Times New Roman"/>
          <w:b/>
          <w:sz w:val="24"/>
          <w:szCs w:val="24"/>
          <w:lang w:val="bg-BG"/>
        </w:rPr>
        <w:t>1. Обучаемите са мотивирани и целенасочено са насочили усилията към избор на конкретната специалност</w:t>
      </w:r>
    </w:p>
    <w:p w14:paraId="3B5908EB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70732E">
        <w:rPr>
          <w:rFonts w:ascii="Times New Roman" w:hAnsi="Times New Roman" w:cs="Times New Roman"/>
          <w:b/>
          <w:sz w:val="24"/>
          <w:szCs w:val="24"/>
          <w:lang w:val="bg-BG"/>
        </w:rPr>
        <w:t>Въпрос 1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>:</w:t>
      </w:r>
    </w:p>
    <w:p w14:paraId="330BA9C2" w14:textId="61B7F5E9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44D24">
        <w:rPr>
          <w:rFonts w:ascii="Times New Roman" w:hAnsi="Times New Roman" w:cs="Times New Roman"/>
          <w:b/>
          <w:sz w:val="24"/>
          <w:szCs w:val="24"/>
          <w:u w:val="single"/>
          <w:lang w:val="bg-BG"/>
        </w:rPr>
        <w:t>83%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са решили да продължат висшето си образование по собствено желание и с намерение за професионална реализация;</w:t>
      </w:r>
    </w:p>
    <w:p w14:paraId="6B73E315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70732E">
        <w:rPr>
          <w:rFonts w:ascii="Times New Roman" w:hAnsi="Times New Roman" w:cs="Times New Roman"/>
          <w:b/>
          <w:sz w:val="24"/>
          <w:szCs w:val="24"/>
          <w:lang w:val="bg-BG"/>
        </w:rPr>
        <w:t>Въпрос 2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>:</w:t>
      </w:r>
      <w:r>
        <w:rPr>
          <w:rFonts w:ascii="Times New Roman" w:hAnsi="Times New Roman" w:cs="Times New Roman"/>
          <w:sz w:val="24"/>
          <w:szCs w:val="24"/>
          <w:lang w:val="bg-BG"/>
        </w:rPr>
        <w:tab/>
      </w:r>
    </w:p>
    <w:p w14:paraId="617C4F71" w14:textId="6961E3FA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44D24">
        <w:rPr>
          <w:rFonts w:ascii="Times New Roman" w:hAnsi="Times New Roman" w:cs="Times New Roman"/>
          <w:b/>
          <w:sz w:val="24"/>
          <w:szCs w:val="24"/>
          <w:u w:val="single"/>
          <w:lang w:val="bg-BG"/>
        </w:rPr>
        <w:t>71%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са избрали сами специалността след предварително проучване, в 17% от случаите анкетираните са разчитали на помощ от родители и близки;</w:t>
      </w:r>
    </w:p>
    <w:p w14:paraId="1AE6798D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70732E">
        <w:rPr>
          <w:rFonts w:ascii="Times New Roman" w:hAnsi="Times New Roman" w:cs="Times New Roman"/>
          <w:b/>
          <w:sz w:val="24"/>
          <w:szCs w:val="24"/>
          <w:lang w:val="bg-BG"/>
        </w:rPr>
        <w:t>Въпрос 3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>:</w:t>
      </w:r>
      <w:r>
        <w:rPr>
          <w:rFonts w:ascii="Times New Roman" w:hAnsi="Times New Roman" w:cs="Times New Roman"/>
          <w:sz w:val="24"/>
          <w:szCs w:val="24"/>
          <w:lang w:val="bg-BG"/>
        </w:rPr>
        <w:tab/>
      </w:r>
    </w:p>
    <w:p w14:paraId="79008554" w14:textId="57DB80BB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44D24">
        <w:rPr>
          <w:rFonts w:ascii="Times New Roman" w:hAnsi="Times New Roman" w:cs="Times New Roman"/>
          <w:b/>
          <w:sz w:val="24"/>
          <w:szCs w:val="24"/>
          <w:u w:val="single"/>
          <w:lang w:val="bg-BG"/>
        </w:rPr>
        <w:t>92%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смятат, че могат да намерят професионална реализация по избраната специалност.</w:t>
      </w:r>
    </w:p>
    <w:p w14:paraId="2407DB35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</w:p>
    <w:p w14:paraId="5C71451D" w14:textId="77777777" w:rsidR="00E60951" w:rsidRPr="00052E5E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052E5E">
        <w:rPr>
          <w:rFonts w:ascii="Times New Roman" w:hAnsi="Times New Roman" w:cs="Times New Roman"/>
          <w:b/>
          <w:sz w:val="24"/>
          <w:szCs w:val="24"/>
          <w:lang w:val="bg-BG"/>
        </w:rPr>
        <w:t>2. Анкетираните оценяват положително възможностите, които кариерните центрове предоставят в тяхна помощ</w:t>
      </w:r>
    </w:p>
    <w:p w14:paraId="0AC337BA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70732E">
        <w:rPr>
          <w:rFonts w:ascii="Times New Roman" w:hAnsi="Times New Roman" w:cs="Times New Roman"/>
          <w:b/>
          <w:sz w:val="24"/>
          <w:szCs w:val="24"/>
          <w:lang w:val="bg-BG"/>
        </w:rPr>
        <w:t>Въпрос 6: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ab/>
      </w:r>
    </w:p>
    <w:p w14:paraId="0075409B" w14:textId="16D1D41E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44D24">
        <w:rPr>
          <w:rFonts w:ascii="Times New Roman" w:hAnsi="Times New Roman" w:cs="Times New Roman"/>
          <w:b/>
          <w:bCs/>
          <w:sz w:val="24"/>
          <w:szCs w:val="24"/>
          <w:u w:val="single"/>
          <w:lang w:val="bg-BG"/>
        </w:rPr>
        <w:t>70%</w:t>
      </w:r>
      <w:r>
        <w:rPr>
          <w:rFonts w:ascii="Times New Roman" w:hAnsi="Times New Roman" w:cs="Times New Roman"/>
          <w:bCs/>
          <w:sz w:val="24"/>
          <w:szCs w:val="24"/>
          <w:lang w:val="bg-BG"/>
        </w:rPr>
        <w:t xml:space="preserve"> се интересуват от </w:t>
      </w:r>
      <w:r w:rsidRPr="0070732E">
        <w:rPr>
          <w:rFonts w:ascii="Times New Roman" w:hAnsi="Times New Roman" w:cs="Times New Roman"/>
          <w:sz w:val="24"/>
          <w:szCs w:val="24"/>
          <w:lang w:val="bg-BG"/>
        </w:rPr>
        <w:t>информация за стажантски програми и работа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; </w:t>
      </w:r>
      <w:r w:rsidRPr="00F44D24">
        <w:rPr>
          <w:rFonts w:ascii="Times New Roman" w:hAnsi="Times New Roman" w:cs="Times New Roman"/>
          <w:b/>
          <w:sz w:val="24"/>
          <w:szCs w:val="24"/>
          <w:u w:val="single"/>
          <w:lang w:val="bg-BG"/>
        </w:rPr>
        <w:t>47%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биха се възползвали от п</w:t>
      </w:r>
      <w:r w:rsidRPr="0070732E">
        <w:rPr>
          <w:rFonts w:ascii="Times New Roman" w:hAnsi="Times New Roman" w:cs="Times New Roman"/>
          <w:sz w:val="24"/>
          <w:szCs w:val="24"/>
          <w:lang w:val="bg-BG"/>
        </w:rPr>
        <w:t>рофесионално ориентиране</w:t>
      </w:r>
      <w:r>
        <w:rPr>
          <w:rFonts w:ascii="Times New Roman" w:hAnsi="Times New Roman" w:cs="Times New Roman"/>
          <w:sz w:val="24"/>
          <w:szCs w:val="24"/>
          <w:lang w:val="bg-BG"/>
        </w:rPr>
        <w:t>,</w:t>
      </w:r>
      <w:r w:rsidRPr="0070732E">
        <w:rPr>
          <w:rFonts w:ascii="Times New Roman" w:hAnsi="Times New Roman" w:cs="Times New Roman"/>
          <w:sz w:val="24"/>
          <w:szCs w:val="24"/>
          <w:lang w:val="bg-BG"/>
        </w:rPr>
        <w:t xml:space="preserve"> консултиране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и подпомагане </w:t>
      </w:r>
      <w:r w:rsidRPr="0070732E">
        <w:rPr>
          <w:rFonts w:ascii="Times New Roman" w:hAnsi="Times New Roman" w:cs="Times New Roman"/>
          <w:sz w:val="24"/>
          <w:szCs w:val="24"/>
          <w:lang w:val="bg-BG"/>
        </w:rPr>
        <w:t>в търсенето на подходяща работа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; </w:t>
      </w:r>
      <w:r w:rsidRPr="00F44D24">
        <w:rPr>
          <w:rFonts w:ascii="Times New Roman" w:hAnsi="Times New Roman" w:cs="Times New Roman"/>
          <w:b/>
          <w:sz w:val="24"/>
          <w:szCs w:val="24"/>
          <w:u w:val="single"/>
          <w:lang w:val="bg-BG"/>
        </w:rPr>
        <w:t>40%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биха желали да разчитат на помощ за намиране на стажантска програма, за  контакти с фирми на пазара на труда, за </w:t>
      </w:r>
      <w:r w:rsidRPr="0070732E">
        <w:rPr>
          <w:rFonts w:ascii="Times New Roman" w:hAnsi="Times New Roman" w:cs="Times New Roman"/>
          <w:sz w:val="24"/>
          <w:szCs w:val="24"/>
          <w:lang w:val="bg-BG"/>
        </w:rPr>
        <w:t>изготвяне на документи за кандидатстване на работа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. </w:t>
      </w:r>
    </w:p>
    <w:p w14:paraId="2D3C3055" w14:textId="77777777" w:rsidR="00E60951" w:rsidRPr="00052E5E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  <w:lang w:val="bg-BG"/>
        </w:rPr>
      </w:pPr>
      <w:r w:rsidRPr="00052E5E">
        <w:rPr>
          <w:rFonts w:ascii="Times New Roman" w:hAnsi="Times New Roman" w:cs="Times New Roman"/>
          <w:i/>
          <w:sz w:val="24"/>
          <w:szCs w:val="24"/>
          <w:lang w:val="bg-BG"/>
        </w:rPr>
        <w:lastRenderedPageBreak/>
        <w:t>Трябва да се отбележи слабата заинтересованост на анкетираните по отношение предоставянето на информация за студентска мобилност (</w:t>
      </w:r>
      <w:r w:rsidRPr="00F44D24">
        <w:rPr>
          <w:rFonts w:ascii="Times New Roman" w:hAnsi="Times New Roman" w:cs="Times New Roman"/>
          <w:b/>
          <w:i/>
          <w:sz w:val="24"/>
          <w:szCs w:val="24"/>
          <w:u w:val="single"/>
          <w:lang w:val="bg-BG"/>
        </w:rPr>
        <w:t>12%</w:t>
      </w:r>
      <w:r w:rsidRPr="00052E5E">
        <w:rPr>
          <w:rFonts w:ascii="Times New Roman" w:hAnsi="Times New Roman" w:cs="Times New Roman"/>
          <w:i/>
          <w:sz w:val="24"/>
          <w:szCs w:val="24"/>
          <w:lang w:val="bg-BG"/>
        </w:rPr>
        <w:t>), което силно намалява възможността за реализация на мобилности по програма Еразъм+ с цел обучение. На практика до момента са реализирани две мобилности, и то с цел практика.</w:t>
      </w:r>
    </w:p>
    <w:p w14:paraId="1AD29049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95127B">
        <w:rPr>
          <w:rFonts w:ascii="Times New Roman" w:hAnsi="Times New Roman" w:cs="Times New Roman"/>
          <w:b/>
          <w:sz w:val="24"/>
          <w:szCs w:val="24"/>
          <w:lang w:val="bg-BG"/>
        </w:rPr>
        <w:t>Въпроси 7/8: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14:paraId="7917054B" w14:textId="7E3D903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44D24">
        <w:rPr>
          <w:rFonts w:ascii="Times New Roman" w:hAnsi="Times New Roman" w:cs="Times New Roman"/>
          <w:b/>
          <w:sz w:val="24"/>
          <w:szCs w:val="24"/>
          <w:u w:val="single"/>
          <w:lang w:val="bg-BG"/>
        </w:rPr>
        <w:t>83%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преценяват, че реализацията им би се улеснила след участие в стажантска програма, в която да се включат към средата на обучителния период (63%).</w:t>
      </w:r>
    </w:p>
    <w:p w14:paraId="56A60BAE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3B1AF75E" w14:textId="77777777" w:rsidR="00E60951" w:rsidRPr="00F44D24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F44D24">
        <w:rPr>
          <w:rFonts w:ascii="Times New Roman" w:hAnsi="Times New Roman" w:cs="Times New Roman"/>
          <w:b/>
          <w:sz w:val="24"/>
          <w:szCs w:val="24"/>
          <w:lang w:val="bg-BG"/>
        </w:rPr>
        <w:t>3. Съществува необходимост от допълнителни познания</w:t>
      </w:r>
    </w:p>
    <w:p w14:paraId="67E65795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95127B">
        <w:rPr>
          <w:rFonts w:ascii="Times New Roman" w:hAnsi="Times New Roman" w:cs="Times New Roman"/>
          <w:b/>
          <w:sz w:val="24"/>
          <w:szCs w:val="24"/>
          <w:lang w:val="bg-BG"/>
        </w:rPr>
        <w:t xml:space="preserve">Въпрос 9: </w:t>
      </w:r>
    </w:p>
    <w:p w14:paraId="1490A3DF" w14:textId="1AF5EF34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44D24">
        <w:rPr>
          <w:rFonts w:ascii="Times New Roman" w:hAnsi="Times New Roman" w:cs="Times New Roman"/>
          <w:b/>
          <w:sz w:val="24"/>
          <w:szCs w:val="24"/>
          <w:u w:val="single"/>
          <w:lang w:val="bg-BG"/>
        </w:rPr>
        <w:t>53%</w:t>
      </w:r>
      <w:r w:rsidRPr="0095127B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g-BG"/>
        </w:rPr>
        <w:t>смятат, че са необходими допълнителни умения за у</w:t>
      </w:r>
      <w:r w:rsidRPr="0095127B">
        <w:rPr>
          <w:rFonts w:ascii="Times New Roman" w:hAnsi="Times New Roman" w:cs="Times New Roman"/>
          <w:sz w:val="24"/>
          <w:szCs w:val="24"/>
          <w:lang w:val="bg-BG"/>
        </w:rPr>
        <w:t>спешно себепредлагане на пазара на труда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, което означава, че още в самото начало на образованието си студентите са наясно с условията на конкуренция при бъдещата си професионална реализация; </w:t>
      </w:r>
      <w:r w:rsidRPr="00F44D24">
        <w:rPr>
          <w:rFonts w:ascii="Times New Roman" w:hAnsi="Times New Roman" w:cs="Times New Roman"/>
          <w:b/>
          <w:sz w:val="24"/>
          <w:szCs w:val="24"/>
          <w:u w:val="single"/>
          <w:lang w:val="bg-BG"/>
        </w:rPr>
        <w:t>55%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имат нужда от овладяването на чужд език и </w:t>
      </w:r>
      <w:r w:rsidRPr="00F44D24">
        <w:rPr>
          <w:rFonts w:ascii="Times New Roman" w:hAnsi="Times New Roman" w:cs="Times New Roman"/>
          <w:b/>
          <w:sz w:val="24"/>
          <w:szCs w:val="24"/>
          <w:u w:val="single"/>
          <w:lang w:val="bg-BG"/>
        </w:rPr>
        <w:t>40%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- от компютърна грамотност. </w:t>
      </w:r>
      <w:r w:rsidRPr="00F44D24">
        <w:rPr>
          <w:rFonts w:ascii="Times New Roman" w:hAnsi="Times New Roman" w:cs="Times New Roman"/>
          <w:i/>
          <w:sz w:val="24"/>
          <w:szCs w:val="24"/>
          <w:lang w:val="bg-BG"/>
        </w:rPr>
        <w:t>Последните два резултата от проучването са силно притеснителни и вероятно са следствие от училищното ниво на образование. В тази насока може да се помисли за въвеждането на факултативни курсове за работа със специализирани компютърни програми.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14:paraId="56620243" w14:textId="77777777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121CAE">
        <w:rPr>
          <w:rFonts w:ascii="Times New Roman" w:hAnsi="Times New Roman" w:cs="Times New Roman"/>
          <w:b/>
          <w:sz w:val="24"/>
          <w:szCs w:val="24"/>
          <w:lang w:val="bg-BG"/>
        </w:rPr>
        <w:t>Въпрос 10:</w:t>
      </w:r>
    </w:p>
    <w:p w14:paraId="61494AE7" w14:textId="08FDA753" w:rsidR="00E60951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121CAE">
        <w:rPr>
          <w:rFonts w:ascii="Times New Roman" w:hAnsi="Times New Roman" w:cs="Times New Roman"/>
          <w:b/>
          <w:sz w:val="24"/>
          <w:szCs w:val="24"/>
          <w:u w:val="single"/>
          <w:lang w:val="bg-BG"/>
        </w:rPr>
        <w:t>80%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от анкетираните биха работили (при необходимост) в областта на специалността си по време на обучителния период.</w:t>
      </w:r>
    </w:p>
    <w:p w14:paraId="53CB7747" w14:textId="77777777" w:rsidR="00E60951" w:rsidRPr="0095127B" w:rsidRDefault="00E60951" w:rsidP="00E60951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</w:p>
    <w:p w14:paraId="3FC31F9E" w14:textId="6601CB6B" w:rsidR="00C77668" w:rsidRDefault="00C77668" w:rsidP="0099791E">
      <w:pPr>
        <w:spacing w:after="0" w:line="240" w:lineRule="auto"/>
        <w:rPr>
          <w:sz w:val="20"/>
          <w:szCs w:val="20"/>
        </w:rPr>
      </w:pPr>
    </w:p>
    <w:p w14:paraId="1A9E2BA8" w14:textId="77777777" w:rsidR="00E60951" w:rsidRDefault="00E60951" w:rsidP="0099791E">
      <w:pPr>
        <w:spacing w:after="0" w:line="240" w:lineRule="auto"/>
        <w:rPr>
          <w:sz w:val="20"/>
          <w:szCs w:val="20"/>
        </w:rPr>
      </w:pPr>
    </w:p>
    <w:p w14:paraId="576D9745" w14:textId="77777777" w:rsidR="00E60951" w:rsidRDefault="00E60951" w:rsidP="0099791E">
      <w:pPr>
        <w:spacing w:after="0" w:line="240" w:lineRule="auto"/>
        <w:rPr>
          <w:sz w:val="20"/>
          <w:szCs w:val="20"/>
        </w:rPr>
      </w:pPr>
    </w:p>
    <w:p w14:paraId="1AE66D96" w14:textId="2A38AEF6" w:rsidR="00843603" w:rsidRDefault="00843603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46"/>
        <w:gridCol w:w="4474"/>
        <w:gridCol w:w="4474"/>
      </w:tblGrid>
      <w:tr w:rsidR="006D1CC0" w:rsidRPr="00843603" w14:paraId="0AA016D9" w14:textId="77777777" w:rsidTr="001441CA">
        <w:tc>
          <w:tcPr>
            <w:tcW w:w="13994" w:type="dxa"/>
            <w:gridSpan w:val="3"/>
          </w:tcPr>
          <w:p w14:paraId="22D6E3F7" w14:textId="77777777" w:rsidR="00090277" w:rsidRPr="00843603" w:rsidRDefault="00090277" w:rsidP="0099791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3603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1. Как взехте решение за продължаване на образованието си след училище?</w:t>
            </w:r>
          </w:p>
          <w:p w14:paraId="300173A3" w14:textId="1F9E9C17" w:rsidR="006D1CC0" w:rsidRPr="00843603" w:rsidRDefault="006D1CC0" w:rsidP="0099791E">
            <w:pPr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  <w:lang w:val="bg-BG"/>
              </w:rPr>
              <w:t xml:space="preserve">А - </w:t>
            </w:r>
            <w:r w:rsidRPr="00843603">
              <w:rPr>
                <w:rFonts w:ascii="Times New Roman" w:hAnsi="Times New Roman" w:cs="Times New Roman"/>
                <w:color w:val="0070C0"/>
                <w:sz w:val="20"/>
                <w:szCs w:val="20"/>
                <w:lang w:val="bg-BG"/>
              </w:rPr>
              <w:t>По собствено желание, с намерение за разширяване на получените дотук знания</w:t>
            </w:r>
          </w:p>
          <w:p w14:paraId="0524C713" w14:textId="77777777" w:rsidR="006D1CC0" w:rsidRPr="00843603" w:rsidRDefault="006D1CC0" w:rsidP="0099791E">
            <w:pPr>
              <w:rPr>
                <w:rFonts w:ascii="Times New Roman" w:hAnsi="Times New Roman" w:cs="Times New Roman"/>
                <w:bCs/>
                <w:color w:val="FF9900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bCs/>
                <w:color w:val="FF9900"/>
                <w:sz w:val="20"/>
                <w:szCs w:val="20"/>
                <w:lang w:val="bg-BG"/>
              </w:rPr>
              <w:t xml:space="preserve">Б - </w:t>
            </w:r>
            <w:r w:rsidRPr="00843603">
              <w:rPr>
                <w:rFonts w:ascii="Times New Roman" w:hAnsi="Times New Roman" w:cs="Times New Roman"/>
                <w:b/>
                <w:color w:val="FF9900"/>
                <w:sz w:val="20"/>
                <w:szCs w:val="20"/>
                <w:lang w:val="bg-BG"/>
              </w:rPr>
              <w:t>По собствено желание, с намерение за професионална реализация в тази сфера</w:t>
            </w:r>
          </w:p>
          <w:p w14:paraId="28E23F38" w14:textId="0B3F8060" w:rsidR="006D1CC0" w:rsidRPr="00843603" w:rsidRDefault="006D1CC0" w:rsidP="0099791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bCs/>
                <w:color w:val="FFC000"/>
                <w:sz w:val="20"/>
                <w:szCs w:val="20"/>
                <w:lang w:val="bg-BG"/>
              </w:rPr>
              <w:t>В - По собствено желание, с единственото намерение за получаване на диплома за висше образование</w:t>
            </w:r>
            <w:r w:rsidR="00090277" w:rsidRPr="00843603">
              <w:rPr>
                <w:rFonts w:ascii="Times New Roman" w:hAnsi="Times New Roman" w:cs="Times New Roman"/>
                <w:bCs/>
                <w:color w:val="FFC000"/>
                <w:sz w:val="20"/>
                <w:szCs w:val="20"/>
                <w:lang w:val="bg-BG"/>
              </w:rPr>
              <w:t xml:space="preserve"> / </w:t>
            </w:r>
            <w:r w:rsidRPr="00843603">
              <w:rPr>
                <w:rFonts w:ascii="Times New Roman" w:hAnsi="Times New Roman" w:cs="Times New Roman"/>
                <w:bCs/>
                <w:color w:val="7F7F7F" w:themeColor="text1" w:themeTint="80"/>
                <w:sz w:val="20"/>
                <w:szCs w:val="20"/>
                <w:lang w:val="bg-BG"/>
              </w:rPr>
              <w:t>Г - По желание на родители/близки</w:t>
            </w:r>
            <w:r w:rsidR="00A62D71" w:rsidRPr="00843603">
              <w:rPr>
                <w:rFonts w:ascii="Times New Roman" w:hAnsi="Times New Roman" w:cs="Times New Roman"/>
                <w:bCs/>
                <w:color w:val="7F7F7F" w:themeColor="text1" w:themeTint="80"/>
                <w:sz w:val="20"/>
                <w:szCs w:val="20"/>
                <w:lang w:val="bg-BG"/>
              </w:rPr>
              <w:t xml:space="preserve"> </w:t>
            </w:r>
            <w:r w:rsidR="00A62D71" w:rsidRPr="00843603">
              <w:rPr>
                <w:rFonts w:ascii="Times New Roman" w:hAnsi="Times New Roman" w:cs="Times New Roman"/>
                <w:bCs/>
                <w:color w:val="0070C0"/>
                <w:sz w:val="20"/>
                <w:szCs w:val="20"/>
                <w:lang w:val="bg-BG"/>
              </w:rPr>
              <w:t xml:space="preserve">/ </w:t>
            </w:r>
            <w:r w:rsidR="00A62D71" w:rsidRPr="00843603">
              <w:rPr>
                <w:rFonts w:ascii="Times New Roman" w:hAnsi="Times New Roman" w:cs="Times New Roman"/>
                <w:bCs/>
                <w:color w:val="00B0F0"/>
                <w:sz w:val="20"/>
                <w:szCs w:val="20"/>
                <w:lang w:val="bg-BG"/>
              </w:rPr>
              <w:t>Д - Друго</w:t>
            </w:r>
          </w:p>
        </w:tc>
      </w:tr>
      <w:tr w:rsidR="00275E35" w:rsidRPr="00843603" w14:paraId="0E5EF142" w14:textId="77777777" w:rsidTr="006D1CC0">
        <w:tc>
          <w:tcPr>
            <w:tcW w:w="5046" w:type="dxa"/>
          </w:tcPr>
          <w:p w14:paraId="1F06D986" w14:textId="7F4A2C1B" w:rsidR="00275E35" w:rsidRPr="00843603" w:rsidRDefault="006D1CC0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1</w:t>
            </w:r>
            <w:r w:rsidR="00702D80"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 – 24 анкетирани</w:t>
            </w:r>
          </w:p>
          <w:p w14:paraId="25F7C024" w14:textId="5F2C7378" w:rsidR="006D1CC0" w:rsidRPr="00843603" w:rsidRDefault="00E60951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5DB0250F" wp14:editId="4E23DF55">
                  <wp:extent cx="1568965" cy="1118870"/>
                  <wp:effectExtent l="0" t="0" r="0" b="5080"/>
                  <wp:docPr id="2971595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30" b="9262"/>
                          <a:stretch/>
                        </pic:blipFill>
                        <pic:spPr bwMode="auto">
                          <a:xfrm>
                            <a:off x="0" y="0"/>
                            <a:ext cx="1569600" cy="11193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78E26872" w14:textId="59816667" w:rsidR="00275E35" w:rsidRPr="00843603" w:rsidRDefault="00F47227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2</w:t>
            </w:r>
            <w:r w:rsidR="001E1CA0"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 – 27 анкетирани</w:t>
            </w:r>
          </w:p>
          <w:p w14:paraId="2C92F4BA" w14:textId="475BFD10" w:rsidR="00D25610" w:rsidRPr="00843603" w:rsidRDefault="00D25610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10D37527" wp14:editId="5048941D">
                  <wp:extent cx="1568368" cy="1143000"/>
                  <wp:effectExtent l="0" t="0" r="0" b="0"/>
                  <wp:docPr id="1489428073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122" b="8479"/>
                          <a:stretch/>
                        </pic:blipFill>
                        <pic:spPr bwMode="auto">
                          <a:xfrm>
                            <a:off x="0" y="0"/>
                            <a:ext cx="1569600" cy="1143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6833342E" w14:textId="71C557F5" w:rsidR="00275E35" w:rsidRPr="00843603" w:rsidRDefault="00F47227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3</w:t>
            </w:r>
            <w:r w:rsidR="00065F19"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 – 26 анкетирани</w:t>
            </w:r>
          </w:p>
          <w:p w14:paraId="1CC360A2" w14:textId="7F7215EC" w:rsidR="00A62D71" w:rsidRPr="00843603" w:rsidRDefault="00A62D71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4F9A49F0" wp14:editId="454A0F4D">
                  <wp:extent cx="1568528" cy="1119115"/>
                  <wp:effectExtent l="0" t="0" r="0" b="5080"/>
                  <wp:docPr id="644222867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53" b="9799"/>
                          <a:stretch/>
                        </pic:blipFill>
                        <pic:spPr bwMode="auto">
                          <a:xfrm>
                            <a:off x="0" y="0"/>
                            <a:ext cx="1569600" cy="111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0277" w:rsidRPr="00843603" w14:paraId="62E4B49D" w14:textId="77777777" w:rsidTr="00B30C9B">
        <w:tc>
          <w:tcPr>
            <w:tcW w:w="13994" w:type="dxa"/>
            <w:gridSpan w:val="3"/>
          </w:tcPr>
          <w:p w14:paraId="53A7F3FC" w14:textId="1CA0BC2A" w:rsidR="00090277" w:rsidRPr="00843603" w:rsidRDefault="00090277" w:rsidP="0099791E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843603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2. Как избрахте Вашата специалност?</w:t>
            </w: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t xml:space="preserve"> / </w:t>
            </w:r>
            <w:r w:rsidRPr="00843603">
              <w:rPr>
                <w:rFonts w:ascii="Times New Roman" w:hAnsi="Times New Roman" w:cs="Times New Roman"/>
                <w:b/>
                <w:noProof/>
                <w:color w:val="0070C0"/>
                <w:sz w:val="20"/>
                <w:szCs w:val="20"/>
              </w:rPr>
              <w:t>А) Сам я избрах, след предварително проучване на специалностите</w:t>
            </w:r>
          </w:p>
          <w:p w14:paraId="7C7B7FD4" w14:textId="512FF7A9" w:rsidR="00090277" w:rsidRPr="00843603" w:rsidRDefault="00090277" w:rsidP="0099791E">
            <w:pPr>
              <w:rPr>
                <w:rFonts w:ascii="Times New Roman" w:hAnsi="Times New Roman" w:cs="Times New Roman"/>
                <w:bCs/>
                <w:noProof/>
                <w:color w:val="7F7F7F" w:themeColor="text1" w:themeTint="80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b/>
                <w:noProof/>
                <w:color w:val="FF9900"/>
                <w:sz w:val="20"/>
                <w:szCs w:val="20"/>
              </w:rPr>
              <w:t>Б) Родителите/близки ми помогнаха с предоставянето на информация</w:t>
            </w:r>
            <w:r w:rsidRPr="00843603">
              <w:rPr>
                <w:rFonts w:ascii="Times New Roman" w:hAnsi="Times New Roman" w:cs="Times New Roman"/>
                <w:noProof/>
                <w:color w:val="FF9900"/>
                <w:sz w:val="20"/>
                <w:szCs w:val="20"/>
                <w:lang w:val="bg-BG"/>
              </w:rPr>
              <w:t xml:space="preserve"> </w:t>
            </w: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bCs/>
                <w:noProof/>
                <w:color w:val="7F7F7F" w:themeColor="text1" w:themeTint="80"/>
                <w:sz w:val="20"/>
                <w:szCs w:val="20"/>
              </w:rPr>
              <w:t>В) По желание на родители/близки</w:t>
            </w:r>
            <w:r w:rsidRPr="00843603">
              <w:rPr>
                <w:rFonts w:ascii="Times New Roman" w:hAnsi="Times New Roman" w:cs="Times New Roman"/>
                <w:bCs/>
                <w:noProof/>
                <w:color w:val="7F7F7F" w:themeColor="text1" w:themeTint="80"/>
                <w:sz w:val="20"/>
                <w:szCs w:val="20"/>
                <w:lang w:val="bg-BG"/>
              </w:rPr>
              <w:t xml:space="preserve"> </w:t>
            </w:r>
          </w:p>
          <w:p w14:paraId="5812C38C" w14:textId="468EB43D" w:rsidR="00090277" w:rsidRPr="00843603" w:rsidRDefault="00090277" w:rsidP="0099791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43603">
              <w:rPr>
                <w:rFonts w:ascii="Times New Roman" w:hAnsi="Times New Roman" w:cs="Times New Roman"/>
                <w:noProof/>
                <w:color w:val="FFC000"/>
                <w:sz w:val="20"/>
                <w:szCs w:val="20"/>
              </w:rPr>
              <w:t>Г) Случайно избрах и подредих специалностите</w:t>
            </w:r>
            <w:r w:rsidRPr="00843603">
              <w:rPr>
                <w:rFonts w:ascii="Times New Roman" w:hAnsi="Times New Roman" w:cs="Times New Roman"/>
                <w:noProof/>
                <w:color w:val="FFC000"/>
                <w:sz w:val="20"/>
                <w:szCs w:val="20"/>
                <w:lang w:val="bg-BG"/>
              </w:rPr>
              <w:t xml:space="preserve"> </w:t>
            </w:r>
            <w:r w:rsidRPr="00843603">
              <w:rPr>
                <w:rFonts w:ascii="Times New Roman" w:hAnsi="Times New Roman" w:cs="Times New Roman"/>
                <w:noProof/>
                <w:color w:val="00B0F0"/>
                <w:sz w:val="20"/>
                <w:szCs w:val="20"/>
              </w:rPr>
              <w:t>Г) Само в тази специалност ме приеха</w:t>
            </w:r>
            <w:r w:rsidRPr="00843603">
              <w:rPr>
                <w:rFonts w:ascii="Times New Roman" w:hAnsi="Times New Roman" w:cs="Times New Roman"/>
                <w:noProof/>
                <w:color w:val="00B0F0"/>
                <w:sz w:val="20"/>
                <w:szCs w:val="20"/>
                <w:lang w:val="bg-BG"/>
              </w:rPr>
              <w:t xml:space="preserve"> </w:t>
            </w: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noProof/>
                <w:color w:val="00B050"/>
                <w:sz w:val="20"/>
                <w:szCs w:val="20"/>
              </w:rPr>
              <w:t>Д) Друго</w:t>
            </w:r>
          </w:p>
        </w:tc>
      </w:tr>
      <w:tr w:rsidR="00275E35" w:rsidRPr="00843603" w14:paraId="3374BA97" w14:textId="77777777" w:rsidTr="006D1CC0">
        <w:tc>
          <w:tcPr>
            <w:tcW w:w="5046" w:type="dxa"/>
          </w:tcPr>
          <w:p w14:paraId="7A676065" w14:textId="77777777" w:rsidR="00090277" w:rsidRPr="00843603" w:rsidRDefault="00090277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t>2021</w:t>
            </w:r>
          </w:p>
          <w:p w14:paraId="299AE8B0" w14:textId="18F44740" w:rsidR="00090277" w:rsidRPr="00843603" w:rsidRDefault="00E60951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7CC1EC06" wp14:editId="0A613466">
                  <wp:extent cx="1571625" cy="1139487"/>
                  <wp:effectExtent l="0" t="0" r="0" b="3810"/>
                  <wp:docPr id="174860175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717" b="10118"/>
                          <a:stretch/>
                        </pic:blipFill>
                        <pic:spPr bwMode="auto">
                          <a:xfrm>
                            <a:off x="0" y="0"/>
                            <a:ext cx="1574561" cy="1141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CBD30FA" w14:textId="7C9E8343" w:rsidR="00090277" w:rsidRPr="00843603" w:rsidRDefault="00090277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</w:p>
        </w:tc>
        <w:tc>
          <w:tcPr>
            <w:tcW w:w="4474" w:type="dxa"/>
          </w:tcPr>
          <w:p w14:paraId="1DC84349" w14:textId="77777777" w:rsidR="00275E35" w:rsidRPr="00843603" w:rsidRDefault="00090277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2</w:t>
            </w:r>
          </w:p>
          <w:p w14:paraId="010CCFB9" w14:textId="2D22DF9A" w:rsidR="00DB4767" w:rsidRPr="00843603" w:rsidRDefault="00DB4767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3118B2FF" wp14:editId="44F1C6B7">
                  <wp:extent cx="1568730" cy="1107831"/>
                  <wp:effectExtent l="0" t="0" r="0" b="0"/>
                  <wp:docPr id="72019214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77" b="10209"/>
                          <a:stretch/>
                        </pic:blipFill>
                        <pic:spPr bwMode="auto">
                          <a:xfrm>
                            <a:off x="0" y="0"/>
                            <a:ext cx="1569600" cy="110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391D8EAD" w14:textId="77777777" w:rsidR="00275E35" w:rsidRPr="00843603" w:rsidRDefault="00090277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3</w:t>
            </w:r>
          </w:p>
          <w:p w14:paraId="6389AB12" w14:textId="6AB69108" w:rsidR="00B662C3" w:rsidRPr="00843603" w:rsidRDefault="000A60E4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4707AFE6" wp14:editId="25799910">
                  <wp:extent cx="1568453" cy="1095619"/>
                  <wp:effectExtent l="0" t="0" r="0" b="9525"/>
                  <wp:docPr id="77929021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53" b="11509"/>
                          <a:stretch/>
                        </pic:blipFill>
                        <pic:spPr bwMode="auto">
                          <a:xfrm>
                            <a:off x="0" y="0"/>
                            <a:ext cx="1569600" cy="1096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0277" w:rsidRPr="00843603" w14:paraId="1D831798" w14:textId="77777777" w:rsidTr="00695FE7">
        <w:tc>
          <w:tcPr>
            <w:tcW w:w="13994" w:type="dxa"/>
            <w:gridSpan w:val="3"/>
          </w:tcPr>
          <w:p w14:paraId="6FBAEF3A" w14:textId="77777777" w:rsidR="00090277" w:rsidRPr="00843603" w:rsidRDefault="00090277" w:rsidP="0099791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3603">
              <w:rPr>
                <w:rFonts w:ascii="Times New Roman" w:hAnsi="Times New Roman" w:cs="Times New Roman"/>
                <w:b/>
                <w:sz w:val="20"/>
                <w:szCs w:val="20"/>
              </w:rPr>
              <w:t>3. Смятате ли, че със завършването на избраната от Вас специалност, бихте имали възможност за професионална реализация?</w:t>
            </w:r>
          </w:p>
          <w:p w14:paraId="710D1247" w14:textId="0A468B99" w:rsidR="00090277" w:rsidRPr="00843603" w:rsidRDefault="00090277" w:rsidP="0099791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43603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</w:rPr>
              <w:t>А) Да</w:t>
            </w:r>
            <w:r w:rsidRPr="00843603">
              <w:rPr>
                <w:rFonts w:ascii="Times New Roman" w:hAnsi="Times New Roman" w:cs="Times New Roman"/>
                <w:color w:val="0070C0"/>
                <w:sz w:val="20"/>
                <w:szCs w:val="20"/>
                <w:lang w:val="bg-BG"/>
              </w:rPr>
              <w:t xml:space="preserve">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b/>
                <w:bCs/>
                <w:color w:val="FF9900"/>
                <w:sz w:val="20"/>
                <w:szCs w:val="20"/>
              </w:rPr>
              <w:t>Б) По-скоро да</w:t>
            </w:r>
            <w:r w:rsidRPr="00843603">
              <w:rPr>
                <w:rFonts w:ascii="Times New Roman" w:hAnsi="Times New Roman" w:cs="Times New Roman"/>
                <w:color w:val="FF9900"/>
                <w:sz w:val="20"/>
                <w:szCs w:val="20"/>
                <w:lang w:val="bg-BG"/>
              </w:rPr>
              <w:t xml:space="preserve">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sz w:val="20"/>
                <w:szCs w:val="20"/>
              </w:rPr>
              <w:t>В) По-скоро не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 / </w:t>
            </w:r>
            <w:r w:rsidRPr="00843603">
              <w:rPr>
                <w:rFonts w:ascii="Times New Roman" w:hAnsi="Times New Roman" w:cs="Times New Roman"/>
                <w:sz w:val="20"/>
                <w:szCs w:val="20"/>
              </w:rPr>
              <w:t>Г) Не</w:t>
            </w:r>
          </w:p>
        </w:tc>
      </w:tr>
      <w:tr w:rsidR="00090277" w:rsidRPr="00843603" w14:paraId="79A7D017" w14:textId="77777777" w:rsidTr="006D1CC0">
        <w:tc>
          <w:tcPr>
            <w:tcW w:w="5046" w:type="dxa"/>
          </w:tcPr>
          <w:p w14:paraId="1B9065B0" w14:textId="77777777" w:rsidR="00090277" w:rsidRPr="00843603" w:rsidRDefault="00090277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t>2021</w:t>
            </w:r>
          </w:p>
          <w:p w14:paraId="15C5FBC2" w14:textId="2057029B" w:rsidR="0099791E" w:rsidRPr="00843603" w:rsidRDefault="00E60951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2BCB4926" wp14:editId="77AAD4DB">
                  <wp:extent cx="1569085" cy="1148442"/>
                  <wp:effectExtent l="0" t="0" r="0" b="0"/>
                  <wp:docPr id="72288373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939" b="8304"/>
                          <a:stretch/>
                        </pic:blipFill>
                        <pic:spPr bwMode="auto">
                          <a:xfrm>
                            <a:off x="0" y="0"/>
                            <a:ext cx="1569600" cy="1148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1383CF1F" w14:textId="77777777" w:rsidR="00090277" w:rsidRPr="00843603" w:rsidRDefault="00090277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2</w:t>
            </w:r>
          </w:p>
          <w:p w14:paraId="6757F3D4" w14:textId="05BF99EC" w:rsidR="00DB4767" w:rsidRPr="00843603" w:rsidRDefault="00DB4767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1A491BA2" wp14:editId="206999D9">
                  <wp:extent cx="1568356" cy="1113155"/>
                  <wp:effectExtent l="0" t="0" r="0" b="0"/>
                  <wp:docPr id="427787412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97" b="9611"/>
                          <a:stretch/>
                        </pic:blipFill>
                        <pic:spPr bwMode="auto">
                          <a:xfrm>
                            <a:off x="0" y="0"/>
                            <a:ext cx="1569600" cy="11140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4B0A71F8" w14:textId="77777777" w:rsidR="00090277" w:rsidRPr="00843603" w:rsidRDefault="00090277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3</w:t>
            </w:r>
          </w:p>
          <w:p w14:paraId="3431E841" w14:textId="47022145" w:rsidR="00065F19" w:rsidRPr="00843603" w:rsidRDefault="00065F19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597306BA" wp14:editId="3ADE4BF7">
                  <wp:extent cx="1572260" cy="1107830"/>
                  <wp:effectExtent l="0" t="0" r="8890" b="0"/>
                  <wp:docPr id="514492451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140" b="10891"/>
                          <a:stretch/>
                        </pic:blipFill>
                        <pic:spPr bwMode="auto">
                          <a:xfrm>
                            <a:off x="0" y="0"/>
                            <a:ext cx="1572840" cy="11082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3037E3" w14:textId="77777777" w:rsidR="00843603" w:rsidRDefault="00843603">
      <w:bookmarkStart w:id="0" w:name="_Hlk156208843"/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46"/>
        <w:gridCol w:w="4474"/>
        <w:gridCol w:w="4474"/>
      </w:tblGrid>
      <w:tr w:rsidR="00D341AF" w:rsidRPr="00843603" w14:paraId="4FAE08D0" w14:textId="77777777" w:rsidTr="00CB180E">
        <w:tc>
          <w:tcPr>
            <w:tcW w:w="13994" w:type="dxa"/>
            <w:gridSpan w:val="3"/>
          </w:tcPr>
          <w:p w14:paraId="21303281" w14:textId="3BB23F39" w:rsidR="00D341AF" w:rsidRPr="00843603" w:rsidRDefault="00D341AF" w:rsidP="00D341AF">
            <w:pPr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</w:rPr>
              <w:lastRenderedPageBreak/>
              <w:br w:type="page"/>
            </w:r>
            <w:r w:rsidRPr="00843603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>6. Към какво смятате, че предимно трябва да бъде насочена дейността на кариерните центрове в университетите?</w:t>
            </w:r>
          </w:p>
          <w:p w14:paraId="55DA1C9B" w14:textId="5D8D4469" w:rsidR="00D341AF" w:rsidRPr="00843603" w:rsidRDefault="00D341AF" w:rsidP="00D341AF">
            <w:pPr>
              <w:rPr>
                <w:rFonts w:ascii="Times New Roman" w:hAnsi="Times New Roman" w:cs="Times New Roman"/>
                <w:color w:val="FF9900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color w:val="0070C0"/>
                <w:sz w:val="20"/>
                <w:szCs w:val="20"/>
                <w:lang w:val="bg-BG"/>
              </w:rPr>
              <w:t>А) Предоставяне на информация за стажантски програми и работа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 / </w:t>
            </w:r>
            <w:r w:rsidRPr="00843603">
              <w:rPr>
                <w:rFonts w:ascii="Times New Roman" w:hAnsi="Times New Roman" w:cs="Times New Roman"/>
                <w:color w:val="FF9900"/>
                <w:sz w:val="20"/>
                <w:szCs w:val="20"/>
                <w:lang w:val="bg-BG"/>
              </w:rPr>
              <w:t>Б) Предоставяне на информация за студентска мобилност</w:t>
            </w:r>
          </w:p>
          <w:p w14:paraId="249EC8A7" w14:textId="29FB097A" w:rsidR="00D341AF" w:rsidRPr="00843603" w:rsidRDefault="00D341AF" w:rsidP="00D341AF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val="bg-BG"/>
              </w:rPr>
              <w:t xml:space="preserve">В) Подпомагане в търсенето на подходяща стажантка програма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color w:val="FFC000"/>
                <w:sz w:val="20"/>
                <w:szCs w:val="20"/>
                <w:lang w:val="bg-BG"/>
              </w:rPr>
              <w:t>Г) Подпомагане в търсенето на подходяща работа</w:t>
            </w:r>
          </w:p>
          <w:p w14:paraId="7A846D14" w14:textId="77777777" w:rsidR="00D341AF" w:rsidRPr="00843603" w:rsidRDefault="00D341AF" w:rsidP="00D341AF">
            <w:pPr>
              <w:rPr>
                <w:rFonts w:ascii="Times New Roman" w:hAnsi="Times New Roman" w:cs="Times New Roman"/>
                <w:color w:val="00B0F0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color w:val="00B0F0"/>
                <w:sz w:val="20"/>
                <w:szCs w:val="20"/>
                <w:lang w:val="bg-BG"/>
              </w:rPr>
              <w:t>Д) Подпомагане в изготвянето на документи за кандидатстване на работа</w:t>
            </w:r>
          </w:p>
          <w:p w14:paraId="6CE6072C" w14:textId="781C248A" w:rsidR="00D341AF" w:rsidRPr="00843603" w:rsidRDefault="00D341AF" w:rsidP="00D341AF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color w:val="00B050"/>
                <w:sz w:val="20"/>
                <w:szCs w:val="20"/>
                <w:lang w:val="bg-BG"/>
              </w:rPr>
              <w:t xml:space="preserve">Е) Посредничество между студенти и фирми на пазара на труда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color w:val="002060"/>
                <w:sz w:val="20"/>
                <w:szCs w:val="20"/>
                <w:lang w:val="bg-BG"/>
              </w:rPr>
              <w:t>Ж) Професионално ориентиране и консултиране</w:t>
            </w:r>
          </w:p>
        </w:tc>
      </w:tr>
      <w:bookmarkEnd w:id="0"/>
      <w:tr w:rsidR="00D341AF" w:rsidRPr="00843603" w14:paraId="06524D32" w14:textId="77777777" w:rsidTr="006D1CC0">
        <w:tc>
          <w:tcPr>
            <w:tcW w:w="5046" w:type="dxa"/>
          </w:tcPr>
          <w:p w14:paraId="3212431B" w14:textId="77777777" w:rsidR="00D341AF" w:rsidRPr="00843603" w:rsidRDefault="00D341AF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t>2021</w:t>
            </w:r>
          </w:p>
          <w:p w14:paraId="772C994C" w14:textId="206BDEA3" w:rsidR="00D341AF" w:rsidRPr="00843603" w:rsidRDefault="00D341AF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3AE6800C" wp14:editId="53A2BEAB">
                  <wp:extent cx="1568548" cy="1137139"/>
                  <wp:effectExtent l="0" t="0" r="0" b="6350"/>
                  <wp:docPr id="89162912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50" b="8489"/>
                          <a:stretch/>
                        </pic:blipFill>
                        <pic:spPr bwMode="auto">
                          <a:xfrm>
                            <a:off x="0" y="0"/>
                            <a:ext cx="1569600" cy="11379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735DC8ED" w14:textId="77777777" w:rsidR="00D341AF" w:rsidRPr="00843603" w:rsidRDefault="00D341AF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2</w:t>
            </w:r>
          </w:p>
          <w:p w14:paraId="0501E64F" w14:textId="7A6AAED5" w:rsidR="00D74A34" w:rsidRPr="00843603" w:rsidRDefault="00D74A34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358F5AB1" wp14:editId="6510E15E">
                  <wp:extent cx="1568913" cy="1136650"/>
                  <wp:effectExtent l="0" t="0" r="0" b="6350"/>
                  <wp:docPr id="1741341221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05" b="7688"/>
                          <a:stretch/>
                        </pic:blipFill>
                        <pic:spPr bwMode="auto">
                          <a:xfrm>
                            <a:off x="0" y="0"/>
                            <a:ext cx="1569600" cy="11371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0E444AE9" w14:textId="77777777" w:rsidR="00D341AF" w:rsidRPr="00843603" w:rsidRDefault="00D341AF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3</w:t>
            </w:r>
          </w:p>
          <w:p w14:paraId="34ED152E" w14:textId="6545340F" w:rsidR="00503DDC" w:rsidRPr="00843603" w:rsidRDefault="00503DDC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inline distT="0" distB="0" distL="0" distR="0" wp14:anchorId="638A5A7B" wp14:editId="735D8053">
                  <wp:extent cx="1568345" cy="1107245"/>
                  <wp:effectExtent l="0" t="0" r="0" b="0"/>
                  <wp:docPr id="940188735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836" b="9373"/>
                          <a:stretch/>
                        </pic:blipFill>
                        <pic:spPr bwMode="auto">
                          <a:xfrm>
                            <a:off x="0" y="0"/>
                            <a:ext cx="1569600" cy="1108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41AF" w:rsidRPr="00843603" w14:paraId="4059470F" w14:textId="77777777" w:rsidTr="00B90AE8">
        <w:tc>
          <w:tcPr>
            <w:tcW w:w="13994" w:type="dxa"/>
            <w:gridSpan w:val="3"/>
          </w:tcPr>
          <w:p w14:paraId="662533FA" w14:textId="77777777" w:rsidR="00D341AF" w:rsidRPr="00843603" w:rsidRDefault="00D341AF" w:rsidP="00D341AF">
            <w:pPr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b/>
                <w:sz w:val="20"/>
                <w:szCs w:val="20"/>
                <w:lang w:val="bg-BG"/>
              </w:rPr>
              <w:t>7. Смятате ли, че участието в стажантски програми, по време на обучението, би спомогнало за една по-лесна професионална реализация?</w:t>
            </w:r>
          </w:p>
          <w:p w14:paraId="77137415" w14:textId="4E2068B8" w:rsidR="00D341AF" w:rsidRPr="00843603" w:rsidRDefault="00D15793" w:rsidP="00D15793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color w:val="0070C0"/>
                <w:sz w:val="20"/>
                <w:szCs w:val="20"/>
                <w:lang w:val="bg-BG"/>
              </w:rPr>
              <w:t xml:space="preserve">А) Да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color w:val="FF9900"/>
                <w:sz w:val="20"/>
                <w:szCs w:val="20"/>
                <w:lang w:val="bg-BG"/>
              </w:rPr>
              <w:t xml:space="preserve">Б) По-скоро да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val="bg-BG"/>
              </w:rPr>
              <w:t xml:space="preserve">В) По-скоро не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/ Г) Не</w:t>
            </w:r>
          </w:p>
        </w:tc>
      </w:tr>
      <w:tr w:rsidR="00D341AF" w:rsidRPr="00843603" w14:paraId="53717908" w14:textId="77777777" w:rsidTr="006D1CC0">
        <w:tc>
          <w:tcPr>
            <w:tcW w:w="5046" w:type="dxa"/>
          </w:tcPr>
          <w:p w14:paraId="2A6851C7" w14:textId="77777777" w:rsidR="00D341AF" w:rsidRPr="00843603" w:rsidRDefault="00D15793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t>2021</w:t>
            </w:r>
          </w:p>
          <w:p w14:paraId="4467C858" w14:textId="66089DB7" w:rsidR="00D15793" w:rsidRPr="00843603" w:rsidRDefault="00D15793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405B41F5" wp14:editId="02A05640">
                  <wp:extent cx="1568962" cy="1131179"/>
                  <wp:effectExtent l="0" t="0" r="0" b="0"/>
                  <wp:docPr id="2182605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51" b="8945"/>
                          <a:stretch/>
                        </pic:blipFill>
                        <pic:spPr bwMode="auto">
                          <a:xfrm>
                            <a:off x="0" y="0"/>
                            <a:ext cx="1569600" cy="11316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683243E2" w14:textId="77777777" w:rsidR="00D341AF" w:rsidRPr="00843603" w:rsidRDefault="00D74A34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2</w:t>
            </w:r>
          </w:p>
          <w:p w14:paraId="5C7DBE65" w14:textId="4C40FB72" w:rsidR="00D74A34" w:rsidRPr="00843603" w:rsidRDefault="00D74A34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54B3A907" wp14:editId="68EA11B9">
                  <wp:extent cx="1568913" cy="1130935"/>
                  <wp:effectExtent l="0" t="0" r="0" b="0"/>
                  <wp:docPr id="659566377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05" b="8105"/>
                          <a:stretch/>
                        </pic:blipFill>
                        <pic:spPr bwMode="auto">
                          <a:xfrm>
                            <a:off x="0" y="0"/>
                            <a:ext cx="1569600" cy="1131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5A839DCE" w14:textId="77777777" w:rsidR="00D341AF" w:rsidRPr="00843603" w:rsidRDefault="00A85CF9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23</w:t>
            </w:r>
          </w:p>
          <w:p w14:paraId="5EFE0E25" w14:textId="6F8FAD68" w:rsidR="00A85CF9" w:rsidRPr="00843603" w:rsidRDefault="00A85CF9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inline distT="0" distB="0" distL="0" distR="0" wp14:anchorId="58300927" wp14:editId="0FF20A41">
                  <wp:extent cx="1568913" cy="1130935"/>
                  <wp:effectExtent l="0" t="0" r="0" b="0"/>
                  <wp:docPr id="524212931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05" b="8105"/>
                          <a:stretch/>
                        </pic:blipFill>
                        <pic:spPr bwMode="auto">
                          <a:xfrm>
                            <a:off x="0" y="0"/>
                            <a:ext cx="1569600" cy="1131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5793" w:rsidRPr="00843603" w14:paraId="68385B8E" w14:textId="77777777" w:rsidTr="003F1797">
        <w:tc>
          <w:tcPr>
            <w:tcW w:w="13994" w:type="dxa"/>
            <w:gridSpan w:val="3"/>
          </w:tcPr>
          <w:p w14:paraId="6083E527" w14:textId="77777777" w:rsidR="00D15793" w:rsidRPr="00843603" w:rsidRDefault="00D15793" w:rsidP="00D157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b/>
                <w:bCs/>
                <w:sz w:val="20"/>
                <w:szCs w:val="20"/>
                <w:lang w:val="bg-BG"/>
              </w:rPr>
              <w:t xml:space="preserve">8. Кога смятате, че е най-подходящо включването на студенти в стажантски програми? </w:t>
            </w:r>
          </w:p>
          <w:p w14:paraId="40BFC3AB" w14:textId="65B4B4AB" w:rsidR="00D15793" w:rsidRPr="00843603" w:rsidRDefault="00D15793" w:rsidP="00D15793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color w:val="0070C0"/>
                <w:sz w:val="20"/>
                <w:szCs w:val="20"/>
                <w:lang w:val="bg-BG"/>
              </w:rPr>
              <w:t xml:space="preserve">А) От самото начало на обучението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color w:val="FF9900"/>
                <w:sz w:val="20"/>
                <w:szCs w:val="20"/>
                <w:lang w:val="bg-BG"/>
              </w:rPr>
              <w:t xml:space="preserve">Б) Към средата на обучението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val="bg-BG"/>
              </w:rPr>
              <w:t>В) Към края на обучението</w:t>
            </w:r>
          </w:p>
          <w:p w14:paraId="4FBB870A" w14:textId="17C2486C" w:rsidR="00D15793" w:rsidRPr="00843603" w:rsidRDefault="00D15793" w:rsidP="00D15793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color w:val="FFC000"/>
                <w:sz w:val="20"/>
                <w:szCs w:val="20"/>
                <w:lang w:val="bg-BG"/>
              </w:rPr>
              <w:t xml:space="preserve">Г) Не смятам, че е необходимо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color w:val="00B0F0"/>
                <w:sz w:val="20"/>
                <w:szCs w:val="20"/>
                <w:lang w:val="bg-BG"/>
              </w:rPr>
              <w:t>Д) Друго</w:t>
            </w:r>
          </w:p>
        </w:tc>
      </w:tr>
      <w:tr w:rsidR="00D15793" w:rsidRPr="00843603" w14:paraId="6911A39A" w14:textId="77777777" w:rsidTr="00843603">
        <w:trPr>
          <w:trHeight w:val="2102"/>
        </w:trPr>
        <w:tc>
          <w:tcPr>
            <w:tcW w:w="5046" w:type="dxa"/>
          </w:tcPr>
          <w:p w14:paraId="28253EAA" w14:textId="77777777" w:rsidR="00D15793" w:rsidRPr="00843603" w:rsidRDefault="00D15793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t>2021</w:t>
            </w:r>
          </w:p>
          <w:p w14:paraId="4C4ECED2" w14:textId="5B30BA09" w:rsidR="00D15793" w:rsidRPr="00843603" w:rsidRDefault="00D15793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775DCAA6" wp14:editId="7FDD99AD">
                  <wp:extent cx="1568730" cy="1096108"/>
                  <wp:effectExtent l="0" t="0" r="0" b="8890"/>
                  <wp:docPr id="56939114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977" b="11064"/>
                          <a:stretch/>
                        </pic:blipFill>
                        <pic:spPr bwMode="auto">
                          <a:xfrm>
                            <a:off x="0" y="0"/>
                            <a:ext cx="1569600" cy="1096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02B820DF" w14:textId="77777777" w:rsidR="00D15793" w:rsidRPr="00843603" w:rsidRDefault="001E1CA0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2</w:t>
            </w:r>
          </w:p>
          <w:p w14:paraId="06613339" w14:textId="2B60287F" w:rsidR="001E1CA0" w:rsidRPr="00843603" w:rsidRDefault="000962AE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0EE062FE" wp14:editId="44A1F815">
                  <wp:extent cx="1568418" cy="1124878"/>
                  <wp:effectExtent l="0" t="0" r="0" b="0"/>
                  <wp:docPr id="232726520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285" b="7468"/>
                          <a:stretch/>
                        </pic:blipFill>
                        <pic:spPr bwMode="auto">
                          <a:xfrm>
                            <a:off x="0" y="0"/>
                            <a:ext cx="1569600" cy="1125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762C4B36" w14:textId="77777777" w:rsidR="00D15793" w:rsidRPr="00843603" w:rsidRDefault="000962AE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3</w:t>
            </w:r>
          </w:p>
          <w:p w14:paraId="59F6B885" w14:textId="19A163EE" w:rsidR="00A85CF9" w:rsidRPr="00843603" w:rsidRDefault="00A85CF9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01E1A502" wp14:editId="792004CC">
                  <wp:extent cx="1572840" cy="1066680"/>
                  <wp:effectExtent l="0" t="0" r="8890" b="635"/>
                  <wp:docPr id="2023341074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325" b="10897"/>
                          <a:stretch/>
                        </pic:blipFill>
                        <pic:spPr bwMode="auto">
                          <a:xfrm>
                            <a:off x="0" y="0"/>
                            <a:ext cx="1572840" cy="1066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9379D2" w14:textId="77777777" w:rsidR="00D9274F" w:rsidRDefault="00D9274F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46"/>
        <w:gridCol w:w="4474"/>
        <w:gridCol w:w="4474"/>
      </w:tblGrid>
      <w:tr w:rsidR="00D9274F" w:rsidRPr="0099791E" w14:paraId="7F37133D" w14:textId="77777777" w:rsidTr="00B15BB3">
        <w:tc>
          <w:tcPr>
            <w:tcW w:w="13994" w:type="dxa"/>
            <w:gridSpan w:val="3"/>
          </w:tcPr>
          <w:p w14:paraId="3756E3AC" w14:textId="417BC710" w:rsidR="00D9274F" w:rsidRPr="00D9274F" w:rsidRDefault="00D9274F" w:rsidP="00D9274F">
            <w:pPr>
              <w:rPr>
                <w:b/>
                <w:sz w:val="20"/>
                <w:szCs w:val="20"/>
                <w:lang w:val="bg-BG"/>
              </w:rPr>
            </w:pPr>
            <w:r w:rsidRPr="00D9274F">
              <w:rPr>
                <w:b/>
                <w:sz w:val="20"/>
                <w:szCs w:val="20"/>
                <w:lang w:val="bg-BG"/>
              </w:rPr>
              <w:lastRenderedPageBreak/>
              <w:t>9. В какви други области, смятате, че трябва да се подпомагат студентите, за придобиване на знания?</w:t>
            </w:r>
          </w:p>
          <w:p w14:paraId="03E18EFC" w14:textId="3215BC13" w:rsidR="00D9274F" w:rsidRDefault="00D9274F" w:rsidP="00D9274F">
            <w:pPr>
              <w:rPr>
                <w:sz w:val="20"/>
                <w:szCs w:val="20"/>
                <w:lang w:val="bg-BG"/>
              </w:rPr>
            </w:pPr>
            <w:r w:rsidRPr="00276393">
              <w:rPr>
                <w:color w:val="0070C0"/>
                <w:sz w:val="20"/>
                <w:szCs w:val="20"/>
                <w:lang w:val="bg-BG"/>
              </w:rPr>
              <w:t xml:space="preserve">A) Чужди езици </w:t>
            </w:r>
            <w:r>
              <w:rPr>
                <w:sz w:val="20"/>
                <w:szCs w:val="20"/>
                <w:lang w:val="bg-BG"/>
              </w:rPr>
              <w:t xml:space="preserve">/ </w:t>
            </w:r>
            <w:r w:rsidRPr="00276393">
              <w:rPr>
                <w:color w:val="FF9900"/>
                <w:sz w:val="20"/>
                <w:szCs w:val="20"/>
                <w:lang w:val="bg-BG"/>
              </w:rPr>
              <w:t xml:space="preserve">Б) Компютърна грамотност </w:t>
            </w:r>
            <w:r>
              <w:rPr>
                <w:sz w:val="20"/>
                <w:szCs w:val="20"/>
                <w:lang w:val="bg-BG"/>
              </w:rPr>
              <w:t xml:space="preserve">/ </w:t>
            </w:r>
            <w:r w:rsidRPr="00276393">
              <w:rPr>
                <w:color w:val="7F7F7F" w:themeColor="text1" w:themeTint="80"/>
                <w:sz w:val="20"/>
                <w:szCs w:val="20"/>
                <w:lang w:val="bg-BG"/>
              </w:rPr>
              <w:t xml:space="preserve">В) </w:t>
            </w:r>
            <w:bookmarkStart w:id="1" w:name="_Hlk156210092"/>
            <w:r w:rsidRPr="00276393">
              <w:rPr>
                <w:color w:val="7F7F7F" w:themeColor="text1" w:themeTint="80"/>
                <w:sz w:val="20"/>
                <w:szCs w:val="20"/>
                <w:lang w:val="bg-BG"/>
              </w:rPr>
              <w:t xml:space="preserve">Успешно себепредлагане на пазара на труда </w:t>
            </w:r>
            <w:bookmarkEnd w:id="1"/>
            <w:r>
              <w:rPr>
                <w:sz w:val="20"/>
                <w:szCs w:val="20"/>
                <w:lang w:val="bg-BG"/>
              </w:rPr>
              <w:t xml:space="preserve">/ </w:t>
            </w:r>
            <w:r w:rsidRPr="00276393">
              <w:rPr>
                <w:color w:val="FFC000"/>
                <w:sz w:val="20"/>
                <w:szCs w:val="20"/>
                <w:lang w:val="bg-BG"/>
              </w:rPr>
              <w:t>Г) Друго</w:t>
            </w:r>
          </w:p>
        </w:tc>
      </w:tr>
      <w:tr w:rsidR="00D9274F" w:rsidRPr="00843603" w14:paraId="231977C4" w14:textId="77777777" w:rsidTr="00843603">
        <w:trPr>
          <w:trHeight w:val="2034"/>
        </w:trPr>
        <w:tc>
          <w:tcPr>
            <w:tcW w:w="5046" w:type="dxa"/>
          </w:tcPr>
          <w:p w14:paraId="21968B88" w14:textId="77777777" w:rsidR="00D9274F" w:rsidRPr="00843603" w:rsidRDefault="00234351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t>2021</w:t>
            </w:r>
          </w:p>
          <w:p w14:paraId="2E92C670" w14:textId="0703925E" w:rsidR="00234351" w:rsidRPr="00843603" w:rsidRDefault="00C97F11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18887CFB" wp14:editId="5272240B">
                  <wp:extent cx="1568292" cy="1125415"/>
                  <wp:effectExtent l="0" t="0" r="0" b="0"/>
                  <wp:docPr id="2030604059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832" b="8048"/>
                          <a:stretch/>
                        </pic:blipFill>
                        <pic:spPr bwMode="auto">
                          <a:xfrm>
                            <a:off x="0" y="0"/>
                            <a:ext cx="1569600" cy="1126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53F47F0E" w14:textId="77777777" w:rsidR="00D9274F" w:rsidRPr="00843603" w:rsidRDefault="00234351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2</w:t>
            </w:r>
          </w:p>
          <w:p w14:paraId="4FD3794C" w14:textId="5BBF6EA6" w:rsidR="002D24DB" w:rsidRPr="00843603" w:rsidRDefault="00A022E1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123CA55E" wp14:editId="3855E655">
                  <wp:extent cx="1568963" cy="1119457"/>
                  <wp:effectExtent l="0" t="0" r="0" b="5080"/>
                  <wp:docPr id="1689267005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06" b="8945"/>
                          <a:stretch/>
                        </pic:blipFill>
                        <pic:spPr bwMode="auto">
                          <a:xfrm>
                            <a:off x="0" y="0"/>
                            <a:ext cx="1569600" cy="11199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7B3EAE12" w14:textId="77777777" w:rsidR="00D9274F" w:rsidRPr="00843603" w:rsidRDefault="00234351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3</w:t>
            </w:r>
          </w:p>
          <w:p w14:paraId="7EE144CD" w14:textId="52138374" w:rsidR="00234351" w:rsidRPr="00843603" w:rsidRDefault="00276393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51AAC213" wp14:editId="27D1D7F0">
                  <wp:extent cx="1568368" cy="1125220"/>
                  <wp:effectExtent l="0" t="0" r="0" b="0"/>
                  <wp:docPr id="1602928562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122" b="9776"/>
                          <a:stretch/>
                        </pic:blipFill>
                        <pic:spPr bwMode="auto">
                          <a:xfrm>
                            <a:off x="0" y="0"/>
                            <a:ext cx="1569600" cy="1126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6E8A" w:rsidRPr="0099791E" w14:paraId="6F9930FA" w14:textId="77777777" w:rsidTr="009A3AF6">
        <w:tc>
          <w:tcPr>
            <w:tcW w:w="13994" w:type="dxa"/>
            <w:gridSpan w:val="3"/>
          </w:tcPr>
          <w:p w14:paraId="0A0297B0" w14:textId="77777777" w:rsidR="00E16E8A" w:rsidRPr="00843603" w:rsidRDefault="00E16E8A" w:rsidP="00E16E8A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12. В случай, че Ви се наложи да работите, по време на академичната си подготовка, каква работа бихте избрали?</w:t>
            </w:r>
          </w:p>
          <w:p w14:paraId="48C5BB08" w14:textId="2854D124" w:rsidR="00E16E8A" w:rsidRPr="00843603" w:rsidRDefault="00E16E8A" w:rsidP="00E16E8A">
            <w:pPr>
              <w:rPr>
                <w:rFonts w:ascii="Times New Roman" w:hAnsi="Times New Roman" w:cs="Times New Roman"/>
                <w:color w:val="FF9900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color w:val="0070C0"/>
                <w:sz w:val="20"/>
                <w:szCs w:val="20"/>
                <w:lang w:val="bg-BG"/>
              </w:rPr>
              <w:t xml:space="preserve">А) В сферата на Вашата специалност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color w:val="FF9900"/>
                <w:sz w:val="20"/>
                <w:szCs w:val="20"/>
                <w:lang w:val="bg-BG"/>
              </w:rPr>
              <w:t xml:space="preserve">Б) В сферата на страничните ми интереси </w:t>
            </w:r>
          </w:p>
          <w:p w14:paraId="36E44E36" w14:textId="4D2D69F3" w:rsidR="00E16E8A" w:rsidRPr="00843603" w:rsidRDefault="00E16E8A" w:rsidP="00E16E8A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  <w:lang w:val="bg-BG"/>
              </w:rPr>
              <w:t xml:space="preserve">В) Нещо лесно и не особено ангажиращо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color w:val="FFC000"/>
                <w:sz w:val="20"/>
                <w:szCs w:val="20"/>
                <w:lang w:val="bg-BG"/>
              </w:rPr>
              <w:t xml:space="preserve">Г) Не бих работил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/ Д) Друго</w:t>
            </w:r>
          </w:p>
        </w:tc>
      </w:tr>
      <w:tr w:rsidR="00E16E8A" w:rsidRPr="0099791E" w14:paraId="6716A64A" w14:textId="77777777" w:rsidTr="006D1CC0">
        <w:tc>
          <w:tcPr>
            <w:tcW w:w="5046" w:type="dxa"/>
          </w:tcPr>
          <w:p w14:paraId="18BD6040" w14:textId="77777777" w:rsidR="00E16E8A" w:rsidRPr="00843603" w:rsidRDefault="00E16E8A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t>2021</w:t>
            </w:r>
          </w:p>
          <w:p w14:paraId="21682974" w14:textId="5801BDC3" w:rsidR="00E16E8A" w:rsidRPr="00843603" w:rsidRDefault="00E16E8A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1D411995" wp14:editId="3F43D1BB">
                  <wp:extent cx="1568913" cy="1101969"/>
                  <wp:effectExtent l="0" t="0" r="0" b="3175"/>
                  <wp:docPr id="1564820484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05" b="10217"/>
                          <a:stretch/>
                        </pic:blipFill>
                        <pic:spPr bwMode="auto">
                          <a:xfrm>
                            <a:off x="0" y="0"/>
                            <a:ext cx="1569600" cy="1102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4022D190" w14:textId="77777777" w:rsidR="00E16E8A" w:rsidRPr="00843603" w:rsidRDefault="00E16E8A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2</w:t>
            </w:r>
          </w:p>
          <w:p w14:paraId="340B0089" w14:textId="180161CD" w:rsidR="00A022E1" w:rsidRPr="00843603" w:rsidRDefault="00A022E1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55EFD58B" wp14:editId="0675685D">
                  <wp:extent cx="1568779" cy="1119310"/>
                  <wp:effectExtent l="0" t="0" r="0" b="5080"/>
                  <wp:docPr id="1656990492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834" b="8518"/>
                          <a:stretch/>
                        </pic:blipFill>
                        <pic:spPr bwMode="auto">
                          <a:xfrm>
                            <a:off x="0" y="0"/>
                            <a:ext cx="1569600" cy="1119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7A205BD4" w14:textId="77777777" w:rsidR="00E16E8A" w:rsidRPr="00843603" w:rsidRDefault="00E16E8A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3</w:t>
            </w:r>
          </w:p>
          <w:p w14:paraId="252066DB" w14:textId="6D98321A" w:rsidR="003F520E" w:rsidRPr="00843603" w:rsidRDefault="003F520E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49E2A8E3" wp14:editId="5843E20C">
                  <wp:extent cx="1568527" cy="1095668"/>
                  <wp:effectExtent l="0" t="0" r="0" b="9525"/>
                  <wp:docPr id="1182107914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263" b="9799"/>
                          <a:stretch/>
                        </pic:blipFill>
                        <pic:spPr bwMode="auto">
                          <a:xfrm>
                            <a:off x="0" y="0"/>
                            <a:ext cx="1569600" cy="1096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2D80" w:rsidRPr="0099791E" w14:paraId="7D6F695F" w14:textId="77777777" w:rsidTr="00763956">
        <w:tc>
          <w:tcPr>
            <w:tcW w:w="13994" w:type="dxa"/>
            <w:gridSpan w:val="3"/>
          </w:tcPr>
          <w:p w14:paraId="54FCB317" w14:textId="1361DFCA" w:rsidR="00702D80" w:rsidRPr="00843603" w:rsidRDefault="00702D80" w:rsidP="00702D80">
            <w:pPr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15. Пол:   </w:t>
            </w:r>
            <w:r w:rsidRPr="00843603">
              <w:rPr>
                <w:rFonts w:ascii="Times New Roman" w:hAnsi="Times New Roman" w:cs="Times New Roman"/>
                <w:color w:val="0070C0"/>
                <w:sz w:val="20"/>
                <w:szCs w:val="20"/>
                <w:lang w:val="bg-BG"/>
              </w:rPr>
              <w:t xml:space="preserve">Мъж </w:t>
            </w: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 xml:space="preserve">/ </w:t>
            </w:r>
            <w:r w:rsidRPr="00843603">
              <w:rPr>
                <w:rFonts w:ascii="Times New Roman" w:hAnsi="Times New Roman" w:cs="Times New Roman"/>
                <w:color w:val="FF9900"/>
                <w:sz w:val="20"/>
                <w:szCs w:val="20"/>
                <w:lang w:val="bg-BG"/>
              </w:rPr>
              <w:t>Жена</w:t>
            </w:r>
          </w:p>
        </w:tc>
      </w:tr>
      <w:tr w:rsidR="00702D80" w:rsidRPr="0099791E" w14:paraId="4B53F423" w14:textId="77777777" w:rsidTr="006D1CC0">
        <w:tc>
          <w:tcPr>
            <w:tcW w:w="5046" w:type="dxa"/>
          </w:tcPr>
          <w:p w14:paraId="41096534" w14:textId="2DC8E30E" w:rsidR="00A022E1" w:rsidRPr="00843603" w:rsidRDefault="00A022E1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t>2021</w:t>
            </w:r>
          </w:p>
          <w:p w14:paraId="022DA4C2" w14:textId="613172AE" w:rsidR="00702D80" w:rsidRPr="00843603" w:rsidRDefault="00702D80" w:rsidP="0099791E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3895D03F" wp14:editId="2BD5B215">
                  <wp:extent cx="1568978" cy="1137138"/>
                  <wp:effectExtent l="0" t="0" r="0" b="6350"/>
                  <wp:docPr id="202979539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94" b="9366"/>
                          <a:stretch/>
                        </pic:blipFill>
                        <pic:spPr bwMode="auto">
                          <a:xfrm>
                            <a:off x="0" y="0"/>
                            <a:ext cx="1569600" cy="1137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50613499" w14:textId="77777777" w:rsidR="00702D80" w:rsidRPr="00843603" w:rsidRDefault="00A022E1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2</w:t>
            </w:r>
          </w:p>
          <w:p w14:paraId="2C164C77" w14:textId="34A39C57" w:rsidR="00A022E1" w:rsidRPr="00843603" w:rsidRDefault="00A022E1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1F72214B" wp14:editId="6A06C83E">
                  <wp:extent cx="1568527" cy="1101530"/>
                  <wp:effectExtent l="0" t="0" r="0" b="3810"/>
                  <wp:docPr id="1559064850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836" b="9799"/>
                          <a:stretch/>
                        </pic:blipFill>
                        <pic:spPr bwMode="auto">
                          <a:xfrm>
                            <a:off x="0" y="0"/>
                            <a:ext cx="1569600" cy="1102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4" w:type="dxa"/>
          </w:tcPr>
          <w:p w14:paraId="320F35D2" w14:textId="77777777" w:rsidR="00702D80" w:rsidRPr="00843603" w:rsidRDefault="00A022E1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sz w:val="20"/>
                <w:szCs w:val="20"/>
                <w:lang w:val="bg-BG"/>
              </w:rPr>
              <w:t>2023</w:t>
            </w:r>
          </w:p>
          <w:p w14:paraId="6E804E97" w14:textId="6EB19E58" w:rsidR="00A022E1" w:rsidRPr="00843603" w:rsidRDefault="003F520E" w:rsidP="0099791E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bg-BG"/>
              </w:rPr>
            </w:pPr>
            <w:r w:rsidRPr="00843603">
              <w:rPr>
                <w:rFonts w:ascii="Times New Roman" w:hAnsi="Times New Roman" w:cs="Times New Roman"/>
                <w:noProof/>
                <w:sz w:val="20"/>
                <w:szCs w:val="20"/>
                <w:lang w:val="bg-BG"/>
              </w:rPr>
              <w:drawing>
                <wp:inline distT="0" distB="0" distL="0" distR="0" wp14:anchorId="3F45B257" wp14:editId="63779619">
                  <wp:extent cx="1568712" cy="1113399"/>
                  <wp:effectExtent l="0" t="0" r="0" b="0"/>
                  <wp:docPr id="364875109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52" b="10227"/>
                          <a:stretch/>
                        </pic:blipFill>
                        <pic:spPr bwMode="auto">
                          <a:xfrm>
                            <a:off x="0" y="0"/>
                            <a:ext cx="1569600" cy="1114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9B87C8" w14:textId="77777777" w:rsidR="00275E35" w:rsidRPr="0099791E" w:rsidRDefault="00275E35" w:rsidP="0099791E">
      <w:pPr>
        <w:spacing w:after="0" w:line="240" w:lineRule="auto"/>
        <w:rPr>
          <w:sz w:val="20"/>
          <w:szCs w:val="20"/>
        </w:rPr>
      </w:pPr>
    </w:p>
    <w:p w14:paraId="1F02D7F1" w14:textId="77777777" w:rsidR="00275E35" w:rsidRPr="0099791E" w:rsidRDefault="00275E35" w:rsidP="0099791E">
      <w:pPr>
        <w:spacing w:after="0" w:line="240" w:lineRule="auto"/>
        <w:rPr>
          <w:sz w:val="20"/>
          <w:szCs w:val="20"/>
        </w:rPr>
      </w:pPr>
    </w:p>
    <w:p w14:paraId="16FC0C40" w14:textId="77777777" w:rsidR="00275E35" w:rsidRPr="0099791E" w:rsidRDefault="00275E35" w:rsidP="0099791E">
      <w:pPr>
        <w:spacing w:after="0" w:line="240" w:lineRule="auto"/>
        <w:rPr>
          <w:sz w:val="20"/>
          <w:szCs w:val="20"/>
        </w:rPr>
      </w:pPr>
    </w:p>
    <w:p w14:paraId="583825A2" w14:textId="77777777" w:rsidR="00275E35" w:rsidRPr="0099791E" w:rsidRDefault="00275E35" w:rsidP="0099791E">
      <w:pPr>
        <w:spacing w:after="0" w:line="240" w:lineRule="auto"/>
        <w:rPr>
          <w:sz w:val="20"/>
          <w:szCs w:val="20"/>
        </w:rPr>
      </w:pPr>
    </w:p>
    <w:p w14:paraId="50EBD561" w14:textId="77777777" w:rsidR="00275E35" w:rsidRPr="0099791E" w:rsidRDefault="00275E35" w:rsidP="0099791E">
      <w:pPr>
        <w:spacing w:after="0" w:line="240" w:lineRule="auto"/>
        <w:rPr>
          <w:sz w:val="20"/>
          <w:szCs w:val="20"/>
        </w:rPr>
      </w:pPr>
    </w:p>
    <w:sectPr w:rsidR="00275E35" w:rsidRPr="0099791E" w:rsidSect="00E72B8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NTY2NjM1MzY3tTRR0lEKTi0uzszPAykwqwUAiniZ3SwAAAA="/>
  </w:docVars>
  <w:rsids>
    <w:rsidRoot w:val="00275E35"/>
    <w:rsid w:val="00065F19"/>
    <w:rsid w:val="00090277"/>
    <w:rsid w:val="000962AE"/>
    <w:rsid w:val="000A60E4"/>
    <w:rsid w:val="000C569C"/>
    <w:rsid w:val="000E1CBE"/>
    <w:rsid w:val="001E1CA0"/>
    <w:rsid w:val="00234351"/>
    <w:rsid w:val="00275E35"/>
    <w:rsid w:val="00276393"/>
    <w:rsid w:val="002D24DB"/>
    <w:rsid w:val="003C4BED"/>
    <w:rsid w:val="003F520E"/>
    <w:rsid w:val="00503DDC"/>
    <w:rsid w:val="005A2383"/>
    <w:rsid w:val="006D1CC0"/>
    <w:rsid w:val="00702D80"/>
    <w:rsid w:val="00753CC9"/>
    <w:rsid w:val="00843603"/>
    <w:rsid w:val="0099791E"/>
    <w:rsid w:val="00A022E1"/>
    <w:rsid w:val="00A1638F"/>
    <w:rsid w:val="00A62D71"/>
    <w:rsid w:val="00A85CF9"/>
    <w:rsid w:val="00B662C3"/>
    <w:rsid w:val="00BC3C92"/>
    <w:rsid w:val="00C77668"/>
    <w:rsid w:val="00C97F11"/>
    <w:rsid w:val="00D15793"/>
    <w:rsid w:val="00D25610"/>
    <w:rsid w:val="00D341AF"/>
    <w:rsid w:val="00D74A34"/>
    <w:rsid w:val="00D9274F"/>
    <w:rsid w:val="00DB4767"/>
    <w:rsid w:val="00E16E8A"/>
    <w:rsid w:val="00E60951"/>
    <w:rsid w:val="00E72B82"/>
    <w:rsid w:val="00E95A36"/>
    <w:rsid w:val="00F47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1E5A7"/>
  <w15:chartTrackingRefBased/>
  <w15:docId w15:val="{04D5775C-5D33-4DAC-80EE-18CC8531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5E35"/>
    <w:pPr>
      <w:ind w:left="720"/>
      <w:contextualSpacing/>
    </w:pPr>
  </w:style>
  <w:style w:type="table" w:styleId="TableGrid">
    <w:name w:val="Table Grid"/>
    <w:basedOn w:val="TableNormal"/>
    <w:uiPriority w:val="39"/>
    <w:rsid w:val="00275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52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72</Words>
  <Characters>440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йла Недялкова Панчева-Кадрева</dc:creator>
  <cp:keywords/>
  <dc:description/>
  <cp:lastModifiedBy>Ивайла Недялкова Панчева-Кадрева</cp:lastModifiedBy>
  <cp:revision>4</cp:revision>
  <cp:lastPrinted>2024-01-15T09:35:00Z</cp:lastPrinted>
  <dcterms:created xsi:type="dcterms:W3CDTF">2024-01-18T08:50:00Z</dcterms:created>
  <dcterms:modified xsi:type="dcterms:W3CDTF">2024-01-18T09:37:00Z</dcterms:modified>
</cp:coreProperties>
</file>